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2636F147" w14:textId="5BC19416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1D339EFF" w14:textId="60676910" w:rsidR="007E3EED" w:rsidRDefault="007E3EED" w:rsidP="007E3EED">
      <w:pPr>
        <w:spacing w:after="0" w:line="240" w:lineRule="auto"/>
        <w:rPr>
          <w:b/>
        </w:rPr>
      </w:pPr>
    </w:p>
    <w:p w14:paraId="2BF0D3A9" w14:textId="77777777" w:rsidR="007E3EED" w:rsidRPr="00A45D73" w:rsidRDefault="007E3EED" w:rsidP="007E3EED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p w14:paraId="7D238709" w14:textId="77777777" w:rsidR="0015189E" w:rsidRDefault="0015189E" w:rsidP="007E3EED">
      <w:pPr>
        <w:spacing w:after="120" w:line="240" w:lineRule="auto"/>
      </w:pPr>
    </w:p>
    <w:p w14:paraId="45ADE12F" w14:textId="77777777" w:rsidR="0015189E" w:rsidRDefault="0015189E" w:rsidP="007E3EED">
      <w:pPr>
        <w:spacing w:after="120" w:line="240" w:lineRule="auto"/>
      </w:pPr>
    </w:p>
    <w:p w14:paraId="58298816" w14:textId="77777777" w:rsidR="0015189E" w:rsidRDefault="0015189E" w:rsidP="007E3EED">
      <w:pPr>
        <w:spacing w:after="120" w:line="240" w:lineRule="auto"/>
      </w:pPr>
    </w:p>
    <w:p w14:paraId="2F60D7FE" w14:textId="77777777" w:rsidR="0015189E" w:rsidRDefault="0015189E" w:rsidP="007E3EED">
      <w:pPr>
        <w:spacing w:after="120" w:line="240" w:lineRule="auto"/>
      </w:pPr>
    </w:p>
    <w:p w14:paraId="470E9FDB" w14:textId="4C568CB5" w:rsidR="007E3EED" w:rsidRDefault="007E3EED" w:rsidP="007E3EED">
      <w:pPr>
        <w:spacing w:after="120" w:line="240" w:lineRule="auto"/>
      </w:pPr>
      <w:r>
        <w:lastRenderedPageBreak/>
        <w:t>The User Analysis was split up and each part was to be uploaded and compiled into a single document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6DF4D3B" w14:textId="0E774AA3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63B3990D" w14:textId="77777777" w:rsidR="00164386" w:rsidRDefault="00164386" w:rsidP="00164386">
      <w:pPr>
        <w:pStyle w:val="ListParagraph"/>
        <w:spacing w:after="0" w:line="240" w:lineRule="auto"/>
        <w:ind w:left="1440"/>
      </w:pPr>
    </w:p>
    <w:p w14:paraId="56D2D2F3" w14:textId="6B014227" w:rsidR="007E3EED" w:rsidRDefault="007E3EED" w:rsidP="007E3EED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p w14:paraId="2A53B73F" w14:textId="68A9C713" w:rsidR="0015189E" w:rsidRDefault="0015189E" w:rsidP="007E3EED">
      <w:pPr>
        <w:spacing w:after="0" w:line="240" w:lineRule="auto"/>
      </w:pPr>
    </w:p>
    <w:p w14:paraId="42D48FF2" w14:textId="77777777" w:rsidR="0015189E" w:rsidRDefault="0015189E" w:rsidP="0015189E">
      <w:pPr>
        <w:pBdr>
          <w:bottom w:val="single" w:sz="6" w:space="1" w:color="auto"/>
        </w:pBdr>
        <w:spacing w:after="0" w:line="240" w:lineRule="auto"/>
        <w:rPr>
          <w:b/>
        </w:rPr>
      </w:pPr>
      <w:r>
        <w:rPr>
          <w:b/>
        </w:rPr>
        <w:t>Action Log</w:t>
      </w:r>
    </w:p>
    <w:p w14:paraId="5D0BB631" w14:textId="77777777" w:rsidR="0015189E" w:rsidRPr="00066479" w:rsidRDefault="0015189E" w:rsidP="0015189E">
      <w:pPr>
        <w:spacing w:after="0" w:line="240" w:lineRule="auto"/>
        <w:rPr>
          <w:i/>
        </w:rPr>
      </w:pPr>
      <w:bookmarkStart w:id="0" w:name="_GoBack"/>
      <w:r w:rsidRPr="00066479">
        <w:rPr>
          <w:i/>
        </w:rPr>
        <w:t>A description of how much time was spent during the week by each member and the actions performed during this time.</w:t>
      </w:r>
    </w:p>
    <w:bookmarkEnd w:id="0"/>
    <w:p w14:paraId="5446FFEA" w14:textId="77777777" w:rsidR="0015189E" w:rsidRPr="007E3EED" w:rsidRDefault="0015189E" w:rsidP="007E3EED">
      <w:pPr>
        <w:spacing w:after="0" w:line="240" w:lineRule="auto"/>
      </w:pPr>
    </w:p>
    <w:sectPr w:rsidR="0015189E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29E9F" w14:textId="77777777" w:rsidR="00E44469" w:rsidRDefault="00E44469" w:rsidP="00D15EE3">
      <w:pPr>
        <w:spacing w:after="0" w:line="240" w:lineRule="auto"/>
      </w:pPr>
      <w:r>
        <w:separator/>
      </w:r>
    </w:p>
  </w:endnote>
  <w:endnote w:type="continuationSeparator" w:id="0">
    <w:p w14:paraId="2C59D1AE" w14:textId="77777777" w:rsidR="00E44469" w:rsidRDefault="00E44469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9EB825" w14:textId="77777777" w:rsidR="00E44469" w:rsidRDefault="00E44469" w:rsidP="00D15EE3">
      <w:pPr>
        <w:spacing w:after="0" w:line="240" w:lineRule="auto"/>
      </w:pPr>
      <w:r>
        <w:separator/>
      </w:r>
    </w:p>
  </w:footnote>
  <w:footnote w:type="continuationSeparator" w:id="0">
    <w:p w14:paraId="02436472" w14:textId="77777777" w:rsidR="00E44469" w:rsidRDefault="00E44469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066479"/>
    <w:rsid w:val="0015189E"/>
    <w:rsid w:val="00164386"/>
    <w:rsid w:val="00191F6B"/>
    <w:rsid w:val="001C33D7"/>
    <w:rsid w:val="00246EEC"/>
    <w:rsid w:val="002573F8"/>
    <w:rsid w:val="00557C7C"/>
    <w:rsid w:val="006620EF"/>
    <w:rsid w:val="006957F6"/>
    <w:rsid w:val="0074400B"/>
    <w:rsid w:val="007B4E1D"/>
    <w:rsid w:val="007E3EED"/>
    <w:rsid w:val="009B64D5"/>
    <w:rsid w:val="00A45D73"/>
    <w:rsid w:val="00D15EE3"/>
    <w:rsid w:val="00E04B02"/>
    <w:rsid w:val="00E129F5"/>
    <w:rsid w:val="00E44469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8</cp:revision>
  <dcterms:created xsi:type="dcterms:W3CDTF">2019-03-20T15:28:00Z</dcterms:created>
  <dcterms:modified xsi:type="dcterms:W3CDTF">2019-04-08T11:03:00Z</dcterms:modified>
</cp:coreProperties>
</file>